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A398BF" wp14:editId="3B27A503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:rsidR="00BE13CD" w:rsidRPr="00CC0A08" w:rsidRDefault="00D1686A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Farm Supervi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398BF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:rsidR="00BE13CD" w:rsidRPr="00CC0A08" w:rsidRDefault="00D1686A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Farm Supervis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3BFBE38" wp14:editId="7DF15DF4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13CD" w:rsidRPr="00D1686A" w:rsidRDefault="00BE13CD" w:rsidP="00D1686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168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BE13CD" w:rsidRPr="00D1686A" w:rsidRDefault="00BE13CD" w:rsidP="00D1686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D1686A" w:rsidRDefault="00BE13CD" w:rsidP="00D1686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168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168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168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D168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D168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BE13CD" w:rsidRPr="00D1686A" w:rsidRDefault="00BE13CD" w:rsidP="00D1686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D1686A" w:rsidRDefault="00BE13CD" w:rsidP="00D1686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168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D168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D168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D1686A" w:rsidRPr="00D1686A" w:rsidRDefault="00D1686A" w:rsidP="00D1686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would like to introduce myself as a candidate for the position of Farm Supervisor at ***. As a highly dedicated and passionate Farm Supervisor, I believe I can exceed your expectations in planning crop rotations and coordinating animal care.</w:t>
                            </w:r>
                          </w:p>
                          <w:p w:rsidR="00D1686A" w:rsidRPr="00D1686A" w:rsidRDefault="00D1686A" w:rsidP="00D1686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uring my tenure at ***, I proved to be quite a resourceful employee. I have supervised all elements of day-to-day procedures, animal and harvest care, and squad administration on farms.</w:t>
                            </w:r>
                          </w:p>
                          <w:p w:rsidR="00D1686A" w:rsidRPr="00D1686A" w:rsidRDefault="00D1686A" w:rsidP="00D1686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take this opportunity to highlight some of my core skills:</w:t>
                            </w:r>
                          </w:p>
                          <w:p w:rsidR="00D1686A" w:rsidRPr="00D1686A" w:rsidRDefault="00D1686A" w:rsidP="00D1686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versaw management and services of farm animal care and support comprehensively for over 5 years.</w:t>
                            </w:r>
                          </w:p>
                          <w:p w:rsidR="00D1686A" w:rsidRPr="00D1686A" w:rsidRDefault="00D1686A" w:rsidP="00D1686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Been a vital resource in crop management, including seeding, harvesting, planting, rotation, and spraying.</w:t>
                            </w:r>
                          </w:p>
                          <w:p w:rsidR="00D1686A" w:rsidRPr="00D1686A" w:rsidRDefault="00D1686A" w:rsidP="00D1686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wing to my experience and knowledge in recruitment, I also was in charge of hiring, supervising, and terminating farm staff.</w:t>
                            </w:r>
                          </w:p>
                          <w:p w:rsidR="00D1686A" w:rsidRPr="00D1686A" w:rsidRDefault="00D1686A" w:rsidP="00D1686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Responsible for numerous inventory supervision and ration orders management.</w:t>
                            </w:r>
                          </w:p>
                          <w:p w:rsidR="00D1686A" w:rsidRPr="00D1686A" w:rsidRDefault="00D1686A" w:rsidP="00D1686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ndled the farm sales completely and was in charge of customer account management.</w:t>
                            </w:r>
                          </w:p>
                          <w:p w:rsidR="00D1686A" w:rsidRPr="00D1686A" w:rsidRDefault="00D1686A" w:rsidP="00D1686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upervised the maintenance and cleaning of facilities on the farm.</w:t>
                            </w:r>
                          </w:p>
                          <w:p w:rsidR="00D1686A" w:rsidRPr="00D1686A" w:rsidRDefault="00D1686A" w:rsidP="00D1686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Learned and practiced sustainable farming practices.</w:t>
                            </w:r>
                          </w:p>
                          <w:p w:rsidR="00D1686A" w:rsidRPr="00D1686A" w:rsidRDefault="00D1686A" w:rsidP="00D1686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Governing the deal of more than 70,000 bushels of certified plant seeds to more than 50 customers in the surrounding </w:t>
                            </w: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neighbourhood</w:t>
                            </w: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s Farm Supervisor.</w:t>
                            </w:r>
                          </w:p>
                          <w:p w:rsidR="00D1686A" w:rsidRPr="00D1686A" w:rsidRDefault="00D1686A" w:rsidP="00D1686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Bachelor Degree in Agricultural Economics and Master's degree in Farm Management from ******</w:t>
                            </w:r>
                          </w:p>
                          <w:p w:rsidR="00D1686A" w:rsidRPr="00D1686A" w:rsidRDefault="00D1686A" w:rsidP="00D1686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D1686A" w:rsidRPr="00D1686A" w:rsidRDefault="00D1686A" w:rsidP="00D1686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ith my educational background and acquired skill set in farming and supervision coupled with my leadership skills. I am confident that I can provide the best of my services to your firm and contribute significantly to its growth. I look forward to hearing more about ***.</w:t>
                            </w:r>
                          </w:p>
                          <w:p w:rsidR="00D1686A" w:rsidRPr="00D1686A" w:rsidRDefault="00D1686A" w:rsidP="00D1686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ank you for your consideration.</w:t>
                            </w:r>
                          </w:p>
                          <w:p w:rsidR="00D1686A" w:rsidRPr="00D1686A" w:rsidRDefault="00D1686A" w:rsidP="00D1686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D1686A" w:rsidRPr="00D1686A" w:rsidRDefault="00D1686A" w:rsidP="00D1686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1686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2616A5" w:rsidRPr="00D1686A" w:rsidRDefault="002616A5" w:rsidP="00D1686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D1686A" w:rsidRDefault="00960669" w:rsidP="00D1686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BFBE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:rsidR="00BE13CD" w:rsidRPr="00D1686A" w:rsidRDefault="00BE13CD" w:rsidP="00D1686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168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BE13CD" w:rsidRPr="00D1686A" w:rsidRDefault="00BE13CD" w:rsidP="00D1686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D1686A" w:rsidRDefault="00BE13CD" w:rsidP="00D1686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168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168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168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D168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D168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BE13CD" w:rsidRPr="00D1686A" w:rsidRDefault="00BE13CD" w:rsidP="00D1686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D1686A" w:rsidRDefault="00BE13CD" w:rsidP="00D1686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168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D168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D168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D1686A" w:rsidRPr="00D1686A" w:rsidRDefault="00D1686A" w:rsidP="00D1686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would like to introduce myself as a candidate for the position of Farm Supervisor at ***. As a highly dedicated and passionate Farm Supervisor, I believe I can exceed your expectations in planning crop rotations and coordinating animal care.</w:t>
                      </w:r>
                    </w:p>
                    <w:p w:rsidR="00D1686A" w:rsidRPr="00D1686A" w:rsidRDefault="00D1686A" w:rsidP="00D1686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uring my tenure at ***, I proved to be quite a resourceful employee. I have supervised all elements of day-to-day procedures, animal and harvest care, and squad administration on farms.</w:t>
                      </w:r>
                    </w:p>
                    <w:p w:rsidR="00D1686A" w:rsidRPr="00D1686A" w:rsidRDefault="00D1686A" w:rsidP="00D1686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take this opportunity to highlight some of my core skills:</w:t>
                      </w:r>
                    </w:p>
                    <w:p w:rsidR="00D1686A" w:rsidRPr="00D1686A" w:rsidRDefault="00D1686A" w:rsidP="00D1686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versaw management and services of farm animal care and support comprehensively for over 5 years.</w:t>
                      </w:r>
                    </w:p>
                    <w:p w:rsidR="00D1686A" w:rsidRPr="00D1686A" w:rsidRDefault="00D1686A" w:rsidP="00D1686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Been a vital resource in crop management, including seeding, harvesting, planting, rotation, and spraying.</w:t>
                      </w:r>
                    </w:p>
                    <w:p w:rsidR="00D1686A" w:rsidRPr="00D1686A" w:rsidRDefault="00D1686A" w:rsidP="00D1686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wing to my experience and knowledge in recruitment, I also was in charge of hiring, supervising, and terminating farm staff.</w:t>
                      </w:r>
                    </w:p>
                    <w:p w:rsidR="00D1686A" w:rsidRPr="00D1686A" w:rsidRDefault="00D1686A" w:rsidP="00D1686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Responsible for numerous inventory supervision and ration orders management.</w:t>
                      </w:r>
                    </w:p>
                    <w:p w:rsidR="00D1686A" w:rsidRPr="00D1686A" w:rsidRDefault="00D1686A" w:rsidP="00D1686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ndled the farm sales completely and was in charge of customer account management.</w:t>
                      </w:r>
                    </w:p>
                    <w:p w:rsidR="00D1686A" w:rsidRPr="00D1686A" w:rsidRDefault="00D1686A" w:rsidP="00D1686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upervised the maintenance and cleaning of facilities on the farm.</w:t>
                      </w:r>
                    </w:p>
                    <w:p w:rsidR="00D1686A" w:rsidRPr="00D1686A" w:rsidRDefault="00D1686A" w:rsidP="00D1686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Learned and practiced sustainable farming practices.</w:t>
                      </w:r>
                    </w:p>
                    <w:p w:rsidR="00D1686A" w:rsidRPr="00D1686A" w:rsidRDefault="00D1686A" w:rsidP="00D1686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Governing the deal of more than 70,000 bushels of certified plant seeds to more than 50 customers in the surrounding </w:t>
                      </w: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neighbourhood</w:t>
                      </w: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as Farm Supervisor.</w:t>
                      </w:r>
                    </w:p>
                    <w:p w:rsidR="00D1686A" w:rsidRPr="00D1686A" w:rsidRDefault="00D1686A" w:rsidP="00D1686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e Bachelor Degree in Agricultural Economics and Master's degree in Farm Management from ******</w:t>
                      </w:r>
                    </w:p>
                    <w:p w:rsidR="00D1686A" w:rsidRPr="00D1686A" w:rsidRDefault="00D1686A" w:rsidP="00D1686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D1686A" w:rsidRPr="00D1686A" w:rsidRDefault="00D1686A" w:rsidP="00D1686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ith my educational background and acquired skill set in farming and supervision coupled with my leadership skills. I am confident that I can provide the best of my services to your firm and contribute significantly to its growth. I look forward to hearing more about ***.</w:t>
                      </w:r>
                    </w:p>
                    <w:p w:rsidR="00D1686A" w:rsidRPr="00D1686A" w:rsidRDefault="00D1686A" w:rsidP="00D1686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ank you for your consideration.</w:t>
                      </w:r>
                    </w:p>
                    <w:p w:rsidR="00D1686A" w:rsidRPr="00D1686A" w:rsidRDefault="00D1686A" w:rsidP="00D1686A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D1686A" w:rsidRPr="00D1686A" w:rsidRDefault="00D1686A" w:rsidP="00D1686A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1686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2616A5" w:rsidRPr="00D1686A" w:rsidRDefault="002616A5" w:rsidP="00D1686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D1686A" w:rsidRDefault="00960669" w:rsidP="00D1686A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5A3C" w:rsidRDefault="00D45A3C" w:rsidP="0041077B">
      <w:pPr>
        <w:spacing w:after="0" w:line="240" w:lineRule="auto"/>
      </w:pPr>
      <w:r>
        <w:separator/>
      </w:r>
    </w:p>
  </w:endnote>
  <w:endnote w:type="continuationSeparator" w:id="0">
    <w:p w:rsidR="00D45A3C" w:rsidRDefault="00D45A3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87AE72" wp14:editId="7E3C2CD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5A3C" w:rsidRDefault="00D45A3C" w:rsidP="0041077B">
      <w:pPr>
        <w:spacing w:after="0" w:line="240" w:lineRule="auto"/>
      </w:pPr>
      <w:r>
        <w:separator/>
      </w:r>
    </w:p>
  </w:footnote>
  <w:footnote w:type="continuationSeparator" w:id="0">
    <w:p w:rsidR="00D45A3C" w:rsidRDefault="00D45A3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CB173D"/>
    <w:multiLevelType w:val="multilevel"/>
    <w:tmpl w:val="6CBA7BA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A78522E"/>
    <w:multiLevelType w:val="hybridMultilevel"/>
    <w:tmpl w:val="E6F83EC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D1686A"/>
    <w:rsid w:val="00D45A3C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D168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 Supervisor Cover Letter Sample</dc:title>
  <dc:subject>Create your Cover Letter using Free Farm Supervisor Cover Letter Sample Template</dc:subject>
  <dc:creator>QwikResume.com</dc:creator>
  <cp:keywords/>
  <dc:description/>
  <dcterms:created xsi:type="dcterms:W3CDTF">2022-09-10T10:50:00Z</dcterms:created>
  <dcterms:modified xsi:type="dcterms:W3CDTF">2022-09-10T10:50:00Z</dcterms:modified>
  <cp:category>Others</cp:category>
</cp:coreProperties>
</file>